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%PDF-1.7</w:t>
      </w:r>
      <w:r>
        <w:t xml:space="preserve"> </w:t>
      </w:r>
      <w:r>
        <w:t xml:space="preserve">%ðŸ–¤</w:t>
      </w:r>
      <w:r>
        <w:t xml:space="preserve"> </w:t>
      </w:r>
      <w:r>
        <w:t xml:space="preserve">5 0 obj</w:t>
      </w:r>
      <w:r>
        <w:t xml:space="preserve"> </w:t>
      </w:r>
      <w:r>
        <w:t xml:space="preserve">&lt;&gt;</w:t>
      </w:r>
      <w:r>
        <w:t xml:space="preserve"> </w:t>
      </w:r>
      <w:r>
        <w:t xml:space="preserve">stream</w:t>
      </w:r>
      <w:r>
        <w:t xml:space="preserve"> </w:t>
      </w:r>
      <w:r>
        <w:t xml:space="preserve">xÚ</w:t>
      </w:r>
      <w:r>
        <w:softHyphen/>
      </w:r>
      <w:r>
        <w:t xml:space="preserve">[ÛŠ$7}¯¯¨gÃÊº„n04ì˜…ÁCã]ö¡§=í—š{ÿ,eJ</w:t>
      </w:r>
      <w:r>
        <w:softHyphen/>
      </w:r>
      <w:r>
        <w:t xml:space="preserve">eH™dÕ45SR*#âÄ‰8RvÕ¨«L?ÿPé/õõõëåÏ‹Þ.Óïo–éúŒ°Wå£PNe®ÊH!uP® …“Ñ¤»þúrÑ*-\çÑê¨ÞÓÅF:!•uš˜!-†¼„,þõò¿%ÌàÒÝ¾ùë?Ë·/JÈëÿß„k”ÚZÛ]ôvù9ýðÚ?0&gt;Jwc</w:t>
      </w:r>
      <w:r>
        <w:softHyphen/>
      </w:r>
      <w:r>
        <w:t xml:space="preserve">Þ??&lt;²9?[TÁk¬#¤±¹P¾&amp;x|[ÇÐÆä&gt;4ÿë7Éûa$Ø‡2ªZ”9Bê]Mm?|³ÄŸólK‡áø3Y[\7:?â&amp;vNâá}FSDÖ*ÚÐQt±ƒe¤eàÞè&lt;†ïÀÃ;±Ö°\?óÜ&lt;™Ó$Gn•#¦Ê`;nëï©.y5Nä se/)Àv©Ä‰IÂñŽ«</w:t>
      </w:r>
      <w:r>
        <w:t xml:space="preserve"> </w:t>
      </w:r>
      <w:r>
        <w:t xml:space="preserve">vçÏâà}b&lt;¼wŠ'PÚøÖñôÔ×íÍò¸Û[±a^ÆmávçÏâá}b^xï/$žÀ×æ‡¯ÏÇàâ}NT¬9ªttÅ®Ï;?+§™¡æ %qŸ‹Ø‘@Š.àd[6Ù÷ÅÎ:›hns4Ö\</w:t>
      </w:r>
      <w:r>
        <w:softHyphen/>
      </w:r>
      <w:r>
        <w:t xml:space="preserve">µÐ.º¸^‡Í</w:t>
      </w:r>
      <w:r>
        <w:softHyphen/>
      </w:r>
      <w:r>
        <w:t xml:space="preserve">¿§Çå5eº9¨£#¹ºU^õ¸`oþ4Þg‡Š`ˆE¥'h|ë8{êƒÑ_dù€þvÆ-âöæOãá}vìðØ!Q)¶öK|</w:t>
      </w:r>
      <w:r>
        <w:softHyphen/>
      </w:r>
      <w:r>
        <w:t xml:space="preserve">&gt;ïs¬ÂÈÑD…)i±ëüNùÖ‰óüPó=1ñ#±£‚ Â)·lÊïCÀ:k1r4ÑâôDÖ'R¦ïa;nëïé÷</w:t>
      </w:r>
      <w:r>
        <w:softHyphen/>
      </w:r>
      <w:r>
        <w:t xml:space="preserve">£‹´G=îØ??‹†÷9Öâ#èPT†rÒÆ·Ž³Ç ¡&gt;8-n–?h1fgÜ"nwþ,ÞçX‹÷Ù!Q¾ö0K|</w:t>
      </w:r>
      <w:r>
        <w:softHyphen/>
      </w:r>
      <w:r>
        <w:t xml:space="preserve">&gt;ïs¢ÅÍÑL‹ i±ëüNùÊÄi~¨yF‹0;*HœrË¦ü&gt;¬³‰7Gc-6Ò§KéZàú6c´þž~g´¸]Ü×bõ¸`oþ4ÞçD‹ CQ9Â ß:Îƒ†ú`´Y&gt; Å„?q‹¸½ùÓxxŸ-Þe‡DåØÚ#,ñµút¼Ï±#G-¦¤Å®ó;å['ÎóCÍsZ¼ÏHì¨ èpÊ-›òû°ÎÆZŒM´ØJ!×+˜¾‡í¸</w:t>
      </w:r>
      <w:r>
        <w:softHyphen/>
      </w:r>
      <w:r>
        <w:t xml:space="preserve">¿§ß·ZŒ.Ðbõ¸`wþ,ÞçX‹? k‹!RNÚøÖqö4Ô§ÅÍò-ÆìŒ[ÄíÎŸÅÃûkñ&gt;;x1f×f‰¯ÕÇ ã}N´¸9ši1!-v?ß)_™8Í5ÏhñFbG&amp;SÁæ½Xg-nŽ&amp;ZµðÒ«ú»IÚ÷°·õ÷ô;£Åíâ-ÆQ?ûvçÏ¢á}N´ø:•¢œ´ñ</w:t>
      </w:r>
      <w:r>
        <w:softHyphen/>
      </w:r>
      <w:r>
        <w:t xml:space="preserve">ãì1h¨N‹›å#ZŒÙ·ˆÛ??‹‡÷9Ñâ]vHTŠ¯=Ì_«?AÇûœhqs4ÓbBZì:¿S¾2qšjžÓâ}FbG)@…SnÙ”ß‡€u6Ñâæh¬Å`¬0ÊÙú»IÚ÷°£õ÷ô;£Åíâ¾“¨Çý{ó§Ñð&gt;'Z|Š</w:t>
      </w:r>
      <w:r>
        <w:t xml:space="preserve"> </w:t>
      </w:r>
      <w:r>
        <w:t xml:space="preserve">'h|ë8{êƒÑbdù€vÆ-âöæOãá}N´x—°µGXâkõ1èxŸc-FŽ&amp;ZLI‹]çwÊ·Nœç‡šç´xŸ‘ØQA</w:t>
      </w:r>
      <w:r>
        <w:t xml:space="preserve"> </w:t>
      </w:r>
      <w:r>
        <w:t xml:space="preserve">pÊ-›òû°ÎÆZŒ±Z¼|q˜xøø|QõkÆù{Ê°ÙÚõùëåÛ_&gt;~úøÝ§«†ëóÛå?¤ÔŸ¥4&gt;½dzÿ&amp;—7Æ?E›®¤—M¯4áé¿×çï›í¨¯Ê9‚)¤lû‡ïþùé—ßÒì»m'¥Õé•ÌZ³Ú³*½^;[ùÊúeb“XÉwúUžó?“</w:t>
      </w:r>
      <w:r>
        <w:softHyphen/>
      </w:r>
      <w:r>
        <w:t xml:space="preserve">~¨&gt;¶š%k™X2®èEðJSXê””ÄÕ$“?Í¹</w:t>
      </w:r>
      <w:r>
        <w:softHyphen/>
      </w:r>
      <w:r>
        <w:t xml:space="preserve">)</w:t>
      </w:r>
      <w:r>
        <w:softHyphen/>
      </w:r>
      <w:r>
        <w:t xml:space="preserve">¤pÞÆôœV‰O?”@|?Š¥/éõš-Õùq¢´¡½±©%r”?=ÿøï@QfB—„ÛÕf~Ÿ'u!?ßMä(•ÔÏ‚à¥Þù¤ü‡•Þ!µ9 SåJ7Ì§+ö0-z?P ½gÉ5DðÆø³Fè°|‘ªDœs‘</w:t>
      </w:r>
      <w:r>
        <w:softHyphen/>
      </w:r>
      <w:r>
        <w:t xml:space="preserve">€Cùþ½p°D?É3?~“çÄ§×Jd5·®ñ¸"˜ØßD»äã3²ö2ar¡ëè"ÆšêfeæsÉCÎTÖ”¨À€™ZªÕäRC8º’ÏcH›JÔ©}‚,6?oØîÄ^´"DÈŸ</w:t>
      </w:r>
      <w:r>
        <w:t xml:space="preserve"> </w:t>
      </w:r>
      <w:r>
        <w:t xml:space="preserve">Ô;á¼%ä!$LM  ÔƒkU¸VYo%f¼In’—¿²W¬Tl^ø</w:t>
      </w:r>
      <w:r>
        <w:t xml:space="preserve"> </w:t>
      </w:r>
      <w:r>
        <w:t xml:space="preserve">NÁ6éÆh¡¤ò*’^ç?&amp;¹(³’UÛ‚õuP'(cF[áâ²òUü¹æ¬æqbËa%äÏjî,ê`UÞû¹DÓ4,¦»ô&amp;a.#û]¦…^ó”Ã)</w:t>
      </w:r>
      <w:r>
        <w:softHyphen/>
      </w:r>
      <w:r>
        <w:t xml:space="preserve">óž’R°¶íPÚk%›q”PÊ@“ló‚,†b¡&amp;ë</w:t>
      </w:r>
      <w:r>
        <w:softHyphen/>
      </w:r>
      <w:r>
        <w:t xml:space="preserve">ÉìÆN±í‚×'eLi[`²O2Q¦ÚpuÛ~gÊö[µóuÂˆáUª/ JÍÒRmLICÚå¢</w:t>
      </w:r>
      <w:r>
        <w:t xml:space="preserve"> </w:t>
      </w:r>
      <w:r>
        <w:t xml:space="preserve">Ã³îE=P´÷w”Tf×m„×: ]¬ûî+ÚÐ¡ vìÒ(å}Ýî—÷~žÒÅ¶GjdŠb—ç™Ý¬y‹%\L† æ¼Jâóž’Wt&amp;zc¶ßÜ«Æû˜ÅÒÁ&gt;¸r/'Uv½õ_Ïå¿àüyñ.1á¬ÈƒKGekñø¶Ž]¯7 ‰õh¼9£Òû¼t×„1Ä</w:t>
      </w:r>
      <w:r>
        <w:t xml:space="preserve"> </w:t>
      </w:r>
      <w:r>
        <w:t xml:space="preserve">òÉ–ºY.[t¹äçG_'¯Ñ{0àS¥¤¥rOttIóFÄ(Ó¶Ø™X¨3OµÉêq¢o %ƒpvÙW·”¸U©dhëïWçcÆR€µ}`C™Rúô”?ž&gt;´Y*%?^†IÊÿáK‰h”²št®¡f©Ü¡œú–SYÝ-Ÿ#ïÆ¥§5kb:i¥üé–SQÑƒ‰|t˜[¶s€µyÏ,O4KÎë¿Žºüüßè³÷</w:t>
      </w:r>
      <w:r>
        <w:t xml:space="preserve"> </w:t>
      </w:r>
      <w:r>
        <w:t xml:space="preserve">endstream</w:t>
      </w:r>
      <w:r>
        <w:t xml:space="preserve"> </w:t>
      </w:r>
      <w:r>
        <w:t xml:space="preserve">endobj</w:t>
      </w:r>
      <w:r>
        <w:t xml:space="preserve"> </w:t>
      </w:r>
      <w:r>
        <w:t xml:space="preserve">7 0 obj</w:t>
      </w:r>
      <w:r>
        <w:t xml:space="preserve"> </w:t>
      </w:r>
      <w:r>
        <w:t xml:space="preserve">&lt;&gt;</w:t>
      </w:r>
      <w:r>
        <w:t xml:space="preserve"> </w:t>
      </w:r>
      <w:r>
        <w:t xml:space="preserve">stream</w:t>
      </w:r>
      <w:r>
        <w:t xml:space="preserve"> </w:t>
      </w:r>
      <w:r>
        <w:t xml:space="preserve">xÚ</w:t>
      </w:r>
      <w:r>
        <w:softHyphen/>
      </w:r>
      <w:r>
        <w:t xml:space="preserve">[[‹ì6~ï_ÑÏ?8º_`H–…%„„À„°»äaÎät^ú,$ûÿaK²dUÙ%ÙëîÓôiK–ëò}UŸÔÐ#¯^_KøÏGuýørùó"&amp;oóôr‘§ë+èÉ^¥”“Tð©Å$T?&amp;\?šœˆùëóEIX5Ï×¥QM&amp;xã=]©…›„´N5£!ÀJ“î“•¿^þ“£þùëöâ¯?.ß¼ËI\ÿø/?RK¹55^q»ü¯šmt“ÎÉwY| ãeíór^L²î¯!yCBÓç~ÚËÚý¬—¥OKz±ØÏ¹¿¤¦¬¤©IÂ?/ðXú¼çOŸø~ÿúØ&gt;å5W?¬Dò&lt;[F³Ðˆ) ¯r&lt; 1;#–ãI`·øîdœâÁëÿßø¨í¨+…¢²Üµ›4ÚXÂÔÂ¢°ïdœÃŒ'â£FC¬u#æÒÂÚM`?š=-BÔšå³Þ!u€#¥®øˆ‘sÑ°«ƒ;Fõ ±"ÓL«T›ý~YÊ á»</w:t>
      </w:r>
      <w:r>
        <w:softHyphen/>
      </w:r>
      <w:r>
        <w:t xml:space="preserve">F×Ÿ‹™:ÀøRW¾Ä¹ØVDÃ™©?'ÄÎ¸ê·~uÑíƒa?¥³Š,Ì'žmhcÓˆÁ$5!Üì·âÛúèTu1P)k&amp;5ïÎëf3«A[yºÏÄÕh´"¹Å¨Ž´S¶f8Ñk–?èf¤SûnÉE–h.a¦Ûngút6¬Ç?äî1Cb</w:t>
      </w:r>
      <w:r>
        <w:t xml:space="preserve"> </w:t>
      </w:r>
      <w:r>
        <w:t xml:space="preserve">lÍ†ø}Nn¼Ï¾ì"GÝ¥„EÚîTææñynˆqNvwÙˆ+Há·eá~,~ÖY_z‘£?ö5 Çw»ÙŽëêGz|+½èæím÷»ÀìÎŸË„÷Ø—Þ#™¡˜$æ¢Žî„§gd?</w:t>
      </w:r>
      <w:r>
        <w:softHyphen/>
      </w:r>
      <w:r>
        <w:t xml:space="preserve">sŠ[</w:t>
      </w:r>
      <w:r>
        <w:softHyphen/>
      </w:r>
      <w:r>
        <w:t xml:space="preserve">ÑÛÆF¿Üîü¹%¼?^»¾}ßL)¥j9“ÄHzÐÏFLšó+#¦äÕ7š!k™H )©â´?:?¬ä’U</w:t>
      </w:r>
      <w:r>
        <w:t xml:space="preserve"> </w:t>
      </w:r>
      <w:r>
        <w:t xml:space="preserve">àï8Û0`Ó${Ž±•~Yhò]#‰¯&amp;¾”H|I)KŸáý‘,Õù&gt;NR½:À GùÓÛ?ÿúñ%À=ãmg›é:MªÂ?A~7‘#(©ŸœÁ{}òUú—™Ý.³ ¯&amp;“¿vðtÅæEÍÑTAJ®ednŒ¿`§†wÂ!Y0aý{Á?G&gt;À˜F¾Á¸ôê¥DUqu?Ã9ú?}iÆá²ô&gt;`ÅC…ï¬ÃyB½ÌŒ|*qþ!¥$|3÷BË#µ.d«Å\;8º‚å†”Ÿ’vÖ¸:5j_?})üÜ°í?Må¡·³à’Ìw¢BØ¥ìƒòô‚¼)õàZÎ¶¶bõ¤½7?[˜„¨Vjn~ò59ÉÈ?rprI:À×Â¹Q SŽÚ¿JQµå\?:µ‚³~Ê&gt;{Uü©bVqØòb&gt;øÊ¢æ•åÚ?Õ™¢?)„§Ôç-^?ö¤¼6])®8¥ðßKû,?”¢µmÏ0¥Åf²éXâó†X#{GC±PÁº5‰ÝXC </w:t>
      </w:r>
      <w:r>
        <w:softHyphen/>
      </w:r>
      <w:r>
        <w:t xml:space="preserve">²Ø¶ÁÇ«Ôºô?</w:t>
      </w:r>
      <w:r>
        <w:softHyphen/>
      </w:r>
      <w:r>
        <w:t xml:space="preserve">*0Ø#™0¡8\j¥Eˆe¹%[Ë˜Dœ¤sŸóÖ#™w¨k¹3ØâBÚ:ò^7¢Ì?)âû;B•Ù2´µ©²ºå~ </w:t>
      </w:r>
      <w:r>
        <w:softHyphen/>
      </w:r>
      <w:r>
        <w:t xml:space="preserve">?jÃæ&gt;)×u«Ï×~PšÃ¶Ej$‚â</w:t>
      </w:r>
      <w:r>
        <w:t xml:space="preserve"> </w:t>
      </w:r>
      <w:r>
        <w:t xml:space="preserve">å‘ÝUXð²\I#vLv‚‘aAä?†nÌÆ«u©ò OÚØ r+sJUzõïoå/þ¼x&lt;8;¥ƒƒ#¬µx|ŸÇ®?çÐÄ|jÝ és$²1iÒ±“ºÉ·-º]Î×ãs©×èý?cy&gt;%Ô¶”©^V¨y=Å(”6+Ë.QÎ&gt;JÖ?ëƒÙ±$l2V:'cIúŽ{©áh.\Ð®ç_—“ô</w:t>
      </w:r>
      <w:r>
        <w:softHyphen/>
      </w:r>
      <w:r>
        <w:t xml:space="preserve">?m¶$(_ˆ„O¦Tú;9E-¥¥½ÍP‘ªÇvS}ùPV7ƒ?‘ãà‹”Õ1íRRxÑÉ¤ã°Ä")è&lt;—°ít˜”fÆXÜÊæeýt$Ðüúo–&amp;G</w:t>
      </w:r>
      <w:r>
        <w:t xml:space="preserve"> </w:t>
      </w:r>
      <w:r>
        <w:t xml:space="preserve">endstream</w:t>
      </w:r>
      <w:r>
        <w:t xml:space="preserve"> </w:t>
      </w:r>
      <w:r>
        <w:t xml:space="preserve">endobj</w:t>
      </w:r>
      <w:r>
        <w:t xml:space="preserve"> </w:t>
      </w:r>
      <w:r>
        <w:t xml:space="preserve">11 0 obj</w:t>
      </w:r>
      <w:r>
        <w:t xml:space="preserve"> </w:t>
      </w:r>
      <w:r>
        <w:t xml:space="preserve">&lt;&gt;</w:t>
      </w:r>
      <w:r>
        <w:t xml:space="preserve"> </w:t>
      </w:r>
      <w:r>
        <w:t xml:space="preserve">stream</w:t>
      </w:r>
      <w:r>
        <w:t xml:space="preserve"> </w:t>
      </w:r>
      <w:r>
        <w:t xml:space="preserve">xÚÍU]lUþîìÌî‚</w:t>
      </w:r>
      <w:r>
        <w:softHyphen/>
      </w:r>
      <w:r>
        <w:t xml:space="preserve">P²µ?R™í¡;lë_ÔR1[Ú¦‚&amp;´ÛîöÏÝîÂìPª¨EÀøB5?$M ÄŒÑ4²m$IÐQ0 Ù`bR£b„ugýfv[Ú†&gt;ø`â=™{Ï9÷;ß9wî?;r1êjj7½Ùzü0à|˜Þ…OV¯¯/‰~Ú?´</w:t>
      </w:r>
      <w:r>
        <w:softHyphen/>
      </w:r>
      <w:r>
        <w:t xml:space="preserve">m(+?:y</w:t>
      </w:r>
      <w:r>
        <w:t xml:space="preserve"> </w:t>
      </w:r>
      <w:r>
        <w:t xml:space="preserve">[h7µ…|ñ£´?~§íïðE#pPà\A;§#¨·§ŽÊçÛ_Ät|þÅÊÞœû?OE'óÛÈç¢½¸3ÔÛW±G:AÛ|ÖÃm¾œÕw`¼™ÿƒ?¯/‚µÇ</w:t>
      </w:r>
      <w:r>
        <w:t xml:space="preserve"> </w:t>
      </w:r>
      <w:r>
        <w:t xml:space="preserve">,:ÿÈÀÞGß[‘p´7}Ï2Ž9smÒ¶O_&gt;öËXó¼Ço`‘f»üëá˜9þT÷Øç(H'œýv±NHÈ4Æ9öEä¹‚ä;û-¦©</w:t>
      </w:r>
      <w:r>
        <w:softHyphen/>
      </w:r>
      <w:r>
        <w:t xml:space="preserve">ÎòÔaY6fæ&lt;=rLú</w:t>
      </w:r>
      <w:r>
        <w:t xml:space="preserve"> </w:t>
      </w:r>
      <w:r>
        <w:t xml:space="preserve"> hÊÛ4ïÏŒ¶Kh—°,»Ó¦ØI’gF×µ¯÷³vA»Ëp‰w{E¢xïÚ%sVþ</w:t>
      </w:r>
      <w:r>
        <w:t xml:space="preserve"> </w:t>
      </w:r>
      <w:r>
        <w:t xml:space="preserve">íHé,þ×Íq-Små}´ð?6Í†WþàÛþ—M)C£2ˆ²I»?³amsQc¾6Såãb/¬QæNó)6ëÜlÀ&amp;²´"€`:?õl¤Ç—ñ¤Så{ÿ_µeYY‡ç§É«³ÊiÜ4E¬˜&amp;k</w:t>
      </w:r>
      <w:r>
        <w:softHyphen/>
      </w:r>
      <w:r>
        <w:t xml:space="preserve">3Ç½qhÊEÜh^-Ïãuç{òÜÙQËwÓçæØ2:jÃ˜Toöc)Œ¦&gt;Óå„®sÅŸºž,ÒuÉŸzWÏ2*Q2æNc¤–åØ³"“¥ãÆ&gt;Ï“àì'¾p/ÄíäÂ#¨5ÅãR§8&amp;ŽK££)Ä?‡R†7yþ®²Å</w:t>
      </w:r>
      <w:r>
        <w:softHyphen/>
      </w:r>
      <w:r>
        <w:t xml:space="preserve">ür4ù›œ—ÜoÕÀ¤\#ç&lt;4’Y¥„°‚Þ§ÐCüJjë¤¨¨ŸäŠZV€c€1»Øû‰œ‹jjÝdhÂN"Úˆõ‘¥ÃBªÔM~•,=ì#Ä´’·‹8•ñaæõYs3y¬,]¼ó«ˆ</w:t>
      </w:r>
      <w:r>
        <w:t xml:space="preserve"> </w:t>
      </w:r>
      <w:r>
        <w:t xml:space="preserve">;Û¼:‰h²|QzÃV¶rÖ§¡rZäí¸ÒÉ¸Ì</w:t>
      </w:r>
      <w:r>
        <w:softHyphen/>
      </w:r>
      <w:r>
        <w:t xml:space="preserve">È–þÎü‡Þ±™;"ñN´Müµ.ÇÂ§þS</w:t>
      </w:r>
      <w:r>
        <w:softHyphen/>
      </w:r>
      <w:r>
        <w:t xml:space="preserve">ÑœÉ™ŒpmÞ´Ë)‚7õ*ö•ÁŠÖ³ß@¨¥0îìyŽŽ</w:t>
      </w:r>
      <w:r>
        <w:t xml:space="preserve"> </w:t>
      </w:r>
      <w:r>
        <w:t xml:space="preserve">endstream</w:t>
      </w:r>
      <w:r>
        <w:t xml:space="preserve"> </w:t>
      </w:r>
      <w:r>
        <w:t xml:space="preserve">endobj</w:t>
      </w:r>
      <w:r>
        <w:t xml:space="preserve"> </w:t>
      </w:r>
      <w:r>
        <w:t xml:space="preserve">12 0 obj</w:t>
      </w:r>
      <w:r>
        <w:t xml:space="preserve"> </w:t>
      </w:r>
      <w:r>
        <w:t xml:space="preserve">&lt;&gt;</w:t>
      </w:r>
      <w:r>
        <w:t xml:space="preserve"> </w:t>
      </w:r>
      <w:r>
        <w:t xml:space="preserve">stream</w:t>
      </w:r>
      <w:r>
        <w:t xml:space="preserve"> </w:t>
      </w:r>
      <w:r>
        <w:t xml:space="preserve">xÚ•TTeúûîc e`MÓ?L!`u3!‚T"âÈCžÃCF2$ó]-SiB&gt;?HI)•Ø2eYÅj+Sôn¾rÕcZ¢™ÇuM˜Ÿýþ;?&amp;×vó~ç¿÷ÿïÿ½_sÿOxD˜“8}mVãïMôvàäèI1b/Ñ?Öûh]8ãùÐpÓ?×0™ÖIÙ¦L³xCj‡Ñº&gt;/Ób7ð^KëÞyóÊŒÅëŽ¥H¯ôº”Ÿ›™3ÔëUN{ŽFT&gt;½ðòt#ZÔÐzh¾©äåÕše´ÞCãåyÅÙ™9+3?ÿ¯i¿Õ”ù²²àIÚEkmQ¦)÷©Þx™é3[JzÎÂl’oæûÀmÒ÷UÜI˜Ó÷™Á`2…®37¶¬àÏ‹3ÿÔ,Æ½J¥!\wÀv?›‰=à~q$îk3kdû-WçÏëÈ«~gÇ;5uëÞXµ$</w:t>
      </w:r>
      <w:r>
        <w:softHyphen/>
      </w:r>
      <w:r>
        <w:t xml:space="preserve">5}Á?çaêV‰?Á‡Öw50C¢…ÙÆ‚{)iIéO†àãZíß.ÛA&gt;NUºVÍ ¯$ZwÊR-QÛMUû8&amp;vO?*6{½SÒÓS:.•”–”^bËÿÌÎ±SÖ¥ÂDÊ_£X53~ú,ö©Õ’•?™ÉÊ„þCÛVû?ÜÑÒnª&amp;)—RÉÃýUª[ö„ûù«ƒÈ«‚¯Æ›,?åƒœVÜµŽìI¦úÿLZL2¹¿T¾¥ôõ?j?ž²uH?&gt;r¨.â7@¨3ÏO™•»</w:t>
      </w:r>
      <w:r>
        <w:t xml:space="preserve"> </w:t>
      </w:r>
      <w:r>
        <w:t xml:space="preserve">Ø[±ÍK?8?}qÈÉåoX&gt;Ár</w:t>
      </w:r>
      <w:r>
        <w:softHyphen/>
      </w:r>
      <w:r>
        <w:t xml:space="preserve">CÑïM›=}?)d…uévcÚ‘ºÏö|aÆÈ‘¨øÄOígÇXMSÓ×§Tšë†èøè®3â?ÞÍ=Ábä&gt;Rùa˜</w:t>
      </w:r>
      <w:r>
        <w:softHyphen/>
      </w:r>
      <w:r>
        <w:t xml:space="preserve">·}$w‚¿^Çõüõ—Dt&amp;Vd?¸?&gt;</w:t>
      </w:r>
      <w:r>
        <w:t xml:space="preserve"> </w:t>
      </w:r>
      <w:r>
        <w:t xml:space="preserve">stream</w:t>
      </w:r>
      <w:r>
        <w:t xml:space="preserve"> </w:t>
      </w:r>
      <w:r>
        <w:t xml:space="preserve">xÚ?XTUú?÷128À¶e2Œ€ˆZ2øÆwˆJ–è2NL0¯µ^†p”ŸÈž³Uˆ¨¾¶xóî¥'~Cúû}v§0?Ý¯ÏŸpÚÚE9VipØ°ý?Î!žÆ¶ÙÚemuÌ9Ùÿ"øLø¢{(øÉ‰ì@ÖË{pø¸í.~</w:t>
      </w:r>
      <w:r>
        <w:t xml:space="preserve"> </w:t>
      </w:r>
      <w:r>
        <w:t xml:space="preserve">&amp;ÁÕê¯Å~’ HRÏ7ÍŒ?)¨ý&amp;•†jH¾C¬0ŽË`%¬?V«µýçà'âí·þpÐÁÈ‚òÿ ?`%Op˜A’I)Bø+B±#¦Q=°ñ8‚pU|XBxY,+9œ¿‘4Ò)á©Iú‡ì${"L“?òž§¤(ó{ ÞUw¹¥…R6W'\nGœ×ªeƒ—^</w:t>
      </w:r>
      <w:r>
        <w:softHyphen/>
      </w:r>
      <w:r>
        <w:t xml:space="preserve">uÕRB÷?Øó$Är L2Wwµ–!ö.Ä‘;w/D3@`@€aŒ·ÎSå`ÐûK®•ƒ</w:t>
      </w:r>
      <w:r>
        <w:t xml:space="preserve"> </w:t>
      </w:r>
      <w:r>
        <w:t xml:space="preserve">HºpÊ2×L2õÆy‡¶-mÙ°éãçnÍÌÅ?ÐoËÊÊÖ“?ããßœ½~×´éï?ö¿yzIIâ`úò/°¶Kfä?UsssÕHZOoƒ››ÞŸKÑz:öâÄ ?ûéôfDÃò°Æøú†š’Šcy…ûw/¨_cnzþK2àÑkÈÙW¿öò:3ÚWÖky×'š“‡zWyx|X™r˜Å#f«t½ ÀÃ(™hE½?¤Ö©µQEB´µµI‰?½,íâ‹¾”‘È3ŒÒ3$ŽS:rJ¢':Q+ê„:zWð¢É_ã&gt;Ú®,ÝÞ*;)?ˆ]~$•nÆUÀ&lt;•n#]?Pc$Qkm–õu¼´þnÌ™Ü:-†ÊŒý{÷î§uÄ/wçÎ\Ú_?:º^IÉ+¡?ÝÊM¡I¹š–ñúVÁD''¬Y?xðä‘ôb?GóîÆÏØ*›</w:t>
      </w:r>
      <w:r>
        <w:softHyphen/>
      </w:r>
      <w:r>
        <w:t xml:space="preserve">í²úõ¸z{ë&lt;@í((ÐU¥ê¸É&gt;¦Ž-V ?Ä™À–Óò;¯Ñ·é&amp;²?,ØvGŽj]Aè%ÚF"–¶“}d‰#ûžBþÌZóÀ ŒBj]“®$</w:t>
      </w:r>
      <w:r>
        <w:t xml:space="preserve"> </w:t>
      </w:r>
      <w:r>
        <w:t xml:space="preserve">ó•wÏË</w:t>
      </w:r>
      <w:r>
        <w:softHyphen/>
      </w:r>
      <w:r>
        <w:t xml:space="preserve">e4¸L ìÑ$5Áw‚zW«VI½</w:t>
      </w:r>
      <w:r>
        <w:t xml:space="preserve"> </w:t>
      </w:r>
      <w:r>
        <w:t xml:space="preserve">HîöªIgè1Á%‰~YD‹iÉ ÙÄ!!Ñ’AïÒ;dqYQÚJvTR,${HÍä2ˆÅ‡¾/,$œ$‡fæçgÒ±¤±›jí¦çå'”÷³Ó¶el¿|õ†Rjã"‡!—A,g1§ÜéDô2?m`}œÅÌ©É“/´?ÉØpå~Ò%5cÔ¨2³pµµ]ì@y½9Ö+‘ç˜gOŽ‰¡{ç=wîèü½¡óJ^PÐ¸‘Dµ°X2”ûùµ_¸ÐîçW6t(™Lœˆ¯cv _)ÏUÎ|Ysõµ³ªL4n}{¢X\]=þHJ³ÕÚœrDi8”?]Zš?}H&lt;&amp;Düx»4Æˆ¯œ~3ŒÔµ¹££¯^þ©¨·eškÝú”æ©¨÷n?ƒ”j©pá/Ë¢¢?XA¿¥Ä×rƒ8T%Ûókœ„ˆðú†1c*†? c‰#&amp;ètzõì›U…\]$…£Œþ|gsß9îÎ‚Ýoo˜»A/—äå–”äæ•TSÚe,æ™Âgÿ\5®2å¢År1¥r\µ0©ñÊ•Æ†+W¾¢7è</w:t>
      </w:r>
      <w:r>
        <w:softHyphen/>
      </w:r>
      <w:r>
        <w:t xml:space="preserve">Á?1üø‰ÅÑQd&lt;‰DÆGE—±•Á³‰ƒäy¤SÛÄcG¯æ«.ÅT§¤ä•×ÔL;štêœp@Y"î+¬? ¤©4JalÌ=fž}ÈF;±8Øöö‚8U??)²»H¥¹…rîãp|ªÒüx»G‡Áh¿'¸LW{=î+äjSÈwæÉ-ïÔ×¬IÊ:X³f}æÁšš w7n:,¦§¬ûîSïOL=¡°ø</w:t>
      </w:r>
      <w:r>
        <w:softHyphen/>
      </w:r>
      <w:r>
        <w:t xml:space="preserve">û•4)²bYTJŸ¥(ç¿,uýK‘3ÔI|¥Üí³fŒ·??‹[ æÜòÃy9åå9?Ä…Þíü'½GÔâµŽ¦¦Ž›?·</w:t>
      </w:r>
      <w:r>
        <w:t xml:space="preserve"> </w:t>
      </w:r>
      <w:r>
        <w:t xml:space="preserve">h#½Mï`€ŒÃ8Ð?±È·#àòåQìÕ§’‹ÚYÀT´ b®©$ù=«õ½ä#ÂXŒâCì*U*TŽe1FZG@¨3’¯zƒ˜Û-† wÜ]ˆ÷F»‹!Cf?(8„\k·õ˜Xå¢n®W*ÑdS´,#ufnRûØg®»;{ó²}âþÄÇÇ›ï˜Ç¡¥áééQ¹AgKþu)üÌJÓ9ã–×cO9¼ûó‹¦*)¨bØ°°°)³µNÃ÷¤Óéê†çŸ™3ßkàÐ¼-…å?£Ô@«¯åBÛZ±?</w:t>
      </w:r>
      <w:r>
        <w:softHyphen/>
      </w:r>
      <w:r>
        <w:t xml:space="preserve">Ç˜Â} 3_1ëI2Ý:Ç|üxkqZš\HOg)Eé¡ùû&gt;"³Èd“¸VÏñÕÆªk?Ún[íÙáH[ï·««§I:ÕHÞ'µÂAÅ¸o_ý!¹»¨ÜÝ‰5*agtÜ"AÅâ–í«ºIgH‰8C—tI‘–0±¼»ˆE×ÄÛˆxø6}HÐ|“!.‘bè</w:t>
      </w:r>
      <w:r>
        <w:t xml:space="preserve"> </w:t>
      </w:r>
      <w:r>
        <w:t xml:space="preserve">RÖFkim9J×´_â+E*×”S¤š!‚]M²˜Œ&amp;g ¾“P?~šd‡›X«NW¹[0§"1Z{ªðÈªòž1ûNÄû¾%NÈwÝ/¨XÃm¸ÜŸ½};ÿ1n7^s¿/Œèf&gt;žØG:</w:t>
      </w:r>
      <w:r>
        <w:softHyphen/>
      </w:r>
      <w:r>
        <w:t xml:space="preserve">t¼ÿ-çß¶?ì</w:t>
      </w:r>
      <w:r>
        <w:t xml:space="preserve"> </w:t>
      </w:r>
      <w:r>
        <w:t xml:space="preserve">endstream</w:t>
      </w:r>
      <w:r>
        <w:t xml:space="preserve"> </w:t>
      </w:r>
      <w:r>
        <w:t xml:space="preserve">endobj</w:t>
      </w:r>
      <w:r>
        <w:t xml:space="preserve"> </w:t>
      </w:r>
      <w:r>
        <w:t xml:space="preserve">14 0 obj</w:t>
      </w:r>
      <w:r>
        <w:t xml:space="preserve"> </w:t>
      </w:r>
      <w:r>
        <w:t xml:space="preserve">&lt;&gt;</w:t>
      </w:r>
      <w:r>
        <w:t xml:space="preserve"> </w:t>
      </w:r>
      <w:r>
        <w:t xml:space="preserve">stream</w:t>
      </w:r>
      <w:r>
        <w:t xml:space="preserve"> </w:t>
      </w:r>
      <w:r>
        <w:t xml:space="preserve">xÚ]‘ÍjÄ …÷&gt;…ËébÐ8É´…(ÓMý¡i Ñk*4*Æ,òöÕë0…</w:t>
      </w:r>
      <w:r>
        <w:t xml:space="preserve"> </w:t>
      </w:r>
      <w:r>
        <w:t xml:space="preserve">ç=÷Ê.ýsoM¤ì=89@¤ÚX`u[?@'˜?%• ÊÈx%wT W%Œt</w:t>
      </w:r>
      <w:r>
        <w:t xml:space="preserve"> </w:t>
      </w:r>
      <w:r>
        <w:t xml:space="preserve">V?J£??´&lt;</w:t>
      </w:r>
      <w:r>
        <w:softHyphen/>
      </w:r>
      <w:r>
        <w:t xml:space="preserve">Ž¶:</w:t>
      </w:r>
      <w:r>
        <w:softHyphen/>
      </w:r>
      <w:r>
        <w:t xml:space="preserve">Ž€UÿôÇâš´üC®Sªæ¼~è2?î‘šº/šBº?Dâ'$Á‘êé\j</w:t>
      </w:r>
      <w:r>
        <w:t xml:space="preserve"> </w:t>
      </w:r>
      <w:r>
        <w:t xml:space="preserve">‰BÅw.¾ôRƒé®9rÎ&gt;</w:t>
      </w:r>
      <w:r>
        <w:t xml:space="preserve"> </w:t>
      </w:r>
      <w:r>
        <w:t xml:space="preserve">stream</w:t>
      </w:r>
      <w:r>
        <w:t xml:space="preserve"> </w:t>
      </w:r>
      <w:r>
        <w:t xml:space="preserve">xÚ]“M?›0†ïü</w:t>
      </w:r>
      <w:r>
        <w:t xml:space="preserve"> </w:t>
      </w:r>
      <w:r>
        <w:t xml:space="preserve">·‡`²+EHÕö’C?Ô´?ì!‹ÔrÈ!ÿ¾Æ?µ•ŠÒ£™wÞñ0.ßN_Nó´©òGXÜY65N³r[îÁ‰ä2ÍE</w:t>
      </w:r>
      <w:r>
        <w:softHyphen/>
      </w:r>
      <w:r>
        <w:t xml:space="preserve">•ŸÜ–)}Ýµ_‹2ŠÏ?Û&amp;×Ó&lt;.Åñ¨ÊŸ1xÛÂC=}öË ŸŠò{ð¦ù¢ž~¿?#ŸïëúG®2oª*ºNyc¡¯ýú</w:t>
      </w:r>
      <w:r>
        <w:softHyphen/>
      </w:r>
      <w:r>
        <w:t xml:space="preserve">¿Š*“ìùäc|ÚÏQó/ã×c¥×4ã/·µwúù"Å±ŠO§Žc|ºBfÿ_ÜfÙ0º÷&gt;ìéº?éUeM·S£µ#TA2‰U"k‰ÕÄjH Gæ+t€,:üÚì÷B¬?H'Ò8XìˆÎA¯PQ¥¥ŠÅ¯Å¯Áï€ŸFg³NÈ ºnéºâ´šÓ&amp;aó$&lt;5{jânq×ôQÓRÓÐY“'Ñãw “óÙ|&gt;ª´¹</w:t>
      </w:r>
      <w:r>
        <w:t xml:space="preserve"> </w:t>
      </w:r>
      <w:r>
        <w:t xml:space="preserve">s±ÌÅ kÐbMŽñÿ,ÿÏk‰ÕÌÓ0Ïš^½T¸kÜkt&amp;ë˜„a5ó4&amp;</w:t>
      </w:r>
      <w:r>
        <w:softHyphen/>
      </w:r>
      <w:r>
        <w:t xml:space="preserve">WÞ£}Ñöûð±ÅîB\àtiÒæî;;Íòq¯ÖeÝUûûN‰ßF</w:t>
      </w:r>
      <w:r>
        <w:t xml:space="preserve"> </w:t>
      </w:r>
      <w:r>
        <w:t xml:space="preserve">endstream</w:t>
      </w:r>
      <w:r>
        <w:t xml:space="preserve"> </w:t>
      </w:r>
      <w:r>
        <w:t xml:space="preserve">endobj</w:t>
      </w:r>
      <w:r>
        <w:t xml:space="preserve"> </w:t>
      </w:r>
      <w:r>
        <w:t xml:space="preserve">22 0 obj</w:t>
      </w:r>
      <w:r>
        <w:t xml:space="preserve"> </w:t>
      </w:r>
      <w:r>
        <w:t xml:space="preserve">&lt;&gt;</w:t>
      </w:r>
      <w:r>
        <w:t xml:space="preserve"> </w:t>
      </w:r>
      <w:r>
        <w:t xml:space="preserve">stream</w:t>
      </w:r>
      <w:r>
        <w:t xml:space="preserve"> </w:t>
      </w:r>
      <w:r>
        <w:t xml:space="preserve">xÚ]“Ínœ0…÷&lt;…—é"ü‰4BªÒÍ,’V?öÀ¾L?:€9Ûhm/àcný-ÆudÓ3I³ºMé0ÊÇKš§y«Ú¾ÿ^ÜB</w:t>
      </w:r>
      <w:r>
        <w:t xml:space="preserve"> </w:t>
      </w:r>
      <w:r>
        <w:t xml:space="preserve">endstream</w:t>
      </w:r>
      <w:r>
        <w:t xml:space="preserve"> </w:t>
      </w:r>
      <w:r>
        <w:t xml:space="preserve">endobj</w:t>
      </w:r>
      <w:r>
        <w:t xml:space="preserve"> </w:t>
      </w:r>
      <w:r>
        <w:t xml:space="preserve">27 0 obj</w:t>
      </w:r>
      <w:r>
        <w:t xml:space="preserve"> </w:t>
      </w:r>
      <w:r>
        <w:t xml:space="preserve">&lt;&gt;</w:t>
      </w:r>
      <w:r>
        <w:t xml:space="preserve"> </w:t>
      </w:r>
      <w:r>
        <w:t xml:space="preserve">stream</w:t>
      </w:r>
      <w:r>
        <w:t xml:space="preserve"> </w:t>
      </w:r>
      <w:r>
        <w:t xml:space="preserve">xÚ½–[Oã:ÇßÏ§˜GÐ</w:t>
      </w:r>
      <w:r>
        <w:t xml:space="preserve"> </w:t>
      </w:r>
      <w:r>
        <w:t xml:space="preserve">Û±cK+$</w:t>
      </w:r>
      <w:r>
        <w:t xml:space="preserve"> </w:t>
      </w:r>
      <w:r>
        <w:t xml:space="preserve">Ën¢eoQBãífUš*I¥åÛïœÕBÏÎÙ</w:t>
      </w:r>
      <w:r>
        <w:softHyphen/>
      </w:r>
      <w:r>
        <w:t xml:space="preserve">šÖã?g2?_Å$)IHQj(!!’±#KJ¥ä(1šDL6B“¶1 C©u$RôkˆhŠÔa e1X?°0…'áE2AFKtéT’„‰qú¯·o£ñíÂStQL}ý]•-eñ\bnüæÑA½œw$÷öØö¢©ËåÄ7´õÑííESA§Ýn¼Ýë{_EWÌêiï“û‰Î—Ý¬š³³Ü›¿ûÑ½uEç B!vcþŸ$öð‰&gt;?_÷“}.Š®óÍ¼FßŠ²šO{á¨æøÌƒ×‡„ðÓxhûN}Yƒúe‚’R'9Áy£–t°ºôm½l&amp;ˆ4 ò¸©nÌ¼/uÿ·ùÓÿkþª›yÚŽOOh\\ÏüvtèÛî®®Ñ§Ï_ÈÈ] ?Êx×"¸»*Ç÷¯©W‰è¨jàÄ… NŠ»æzÊ\ Ì4iªEW7A&lt;+n ¸Ã7‡þ{ña¹3òMõugPÏÊ`rTÜT³[Úêµ´ÛÑÑ¬˜¶d‚Å`•èŽTX"ÆŠP6?ŽAY5ÙŸO‘mí·ŽÎ6´Ù0.†¾š~ëU£Îß| ‡Æ?!„jæ%&lt;?•P4Z^w=ÖÇ‡ÜÁ*ŠÖò6'ûÑm‹yŽç_k&amp;ûÒO«¶k?ë~Y_£,çM s€¼u\"àª»ÝÆt‹ÅÌßpü1è†“qýþøð´XPtg}¤Lá›Øœ°¸3—h4RÊÒX…”“Ö?’$'cQøÄ’q.GÁ!(ƒ†Ãpçù/Eãíå_÷ÅÏÉ~\_Í«I]z=Èïæ?8Ùû4v†«R•jPóÈD€4V'ûÃ«Ï÷sóv3UPÞA•&lt; •"'7B%7C%ÿ*ù*¨6¥ög˜?&gt;V2ãýòä¤ðJœWØy0KbXZœ[VõLZ\*•=—†O1HqTeVÃ³Vì îA5v rVÈ¦Øžƒv*ü›ÔÂmß—â¥ª†)âh„€-+‘AclÊV9YxN0\;? ,+sÔC´Älò øÝËàßT¥5öíØ—ñóÙ?Ÿ}9;YŸúØ;Tð÷P¯^EýIý~àŸ®2$</w:t>
      </w:r>
      <w:r>
        <w:softHyphen/>
      </w:r>
      <w:r>
        <w:t xml:space="preserve">==ìÆ&amp; ‹éç=WP¦P~“d´¶Ò0Çf›Y&lt;5ÌÍ°›€?ÃŽs&amp;U@ÑÄAXñ.˜gôh,ƒÚ{Ô'‚ÂÕ-µý¾?F¨wòÉƒìð¬qóSN¥v&gt;</w:t>
      </w:r>
      <w:r>
        <w:t xml:space="preserve"> </w:t>
      </w:r>
      <w:r>
        <w:t xml:space="preserve">stream</w:t>
      </w:r>
      <w:r>
        <w:t xml:space="preserve"> </w:t>
      </w:r>
      <w:r>
        <w:t xml:space="preserve">xÚ%Ì;@P„áï7·Ñ(•</w:t>
      </w:r>
      <w:r>
        <w:t xml:space="preserve"> </w:t>
      </w:r>
      <w:r>
        <w:t xml:space="preserve">!K³{²;a ÜÉi¾œü™ß`E B¢µ1{ìŠE"Rº`zF¿ã|Ù$¹(¸tÖJQ‰šëk</w:t>
      </w:r>
      <w:r>
        <w:softHyphen/>
      </w:r>
      <w:r>
        <w:t xml:space="preserve"/>
      </w:r>
      <w:r>
        <w:softHyphen/>
      </w:r>
      <w:r>
        <w:t xml:space="preserve">è„ãvû/ûü2û</w:t>
      </w:r>
      <w:r>
        <w:t xml:space="preserve"> </w:t>
      </w:r>
      <w:r>
        <w:t xml:space="preserve">Æ</w:t>
      </w:r>
      <w:r>
        <w:t xml:space="preserve"> </w:t>
      </w:r>
      <w:r>
        <w:t xml:space="preserve">endstream</w:t>
      </w:r>
      <w:r>
        <w:t xml:space="preserve"> </w:t>
      </w:r>
      <w:r>
        <w:t xml:space="preserve">endobj</w:t>
      </w:r>
      <w:r>
        <w:t xml:space="preserve"> </w:t>
      </w:r>
      <w:r>
        <w:t xml:space="preserve">startxref</w:t>
      </w:r>
      <w:r>
        <w:t xml:space="preserve"> </w:t>
      </w:r>
      <w:r>
        <w:t xml:space="preserve">14635</w:t>
      </w:r>
      <w:r>
        <w:t xml:space="preserve"> </w:t>
      </w:r>
      <w:r>
        <w:t xml:space="preserve">%%EO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5T19:47:21Z</dcterms:created>
  <dcterms:modified xsi:type="dcterms:W3CDTF">2023-10-15T19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